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52735A" w14:textId="6FF1E3A5" w:rsidR="00F90061" w:rsidRPr="00AC5CA7" w:rsidRDefault="005B6CC6" w:rsidP="002A4FD1">
      <w:pPr>
        <w:jc w:val="center"/>
        <w:rPr>
          <w:b/>
          <w:bCs/>
          <w:sz w:val="24"/>
          <w:szCs w:val="24"/>
        </w:rPr>
      </w:pPr>
      <w:r w:rsidRPr="00AC5CA7">
        <w:rPr>
          <w:b/>
          <w:bCs/>
          <w:sz w:val="24"/>
          <w:szCs w:val="24"/>
        </w:rPr>
        <w:t xml:space="preserve">How </w:t>
      </w:r>
      <w:r w:rsidR="00AC5CA7" w:rsidRPr="00BF0B29">
        <w:rPr>
          <w:b/>
          <w:bCs/>
          <w:color w:val="FF0000"/>
          <w:sz w:val="24"/>
          <w:szCs w:val="24"/>
        </w:rPr>
        <w:t>(</w:t>
      </w:r>
      <w:r w:rsidRPr="00BF0B29">
        <w:rPr>
          <w:b/>
          <w:bCs/>
          <w:color w:val="FF0000"/>
          <w:sz w:val="24"/>
          <w:szCs w:val="24"/>
        </w:rPr>
        <w:t>COMPANY</w:t>
      </w:r>
      <w:r w:rsidR="00FF1267">
        <w:rPr>
          <w:b/>
          <w:bCs/>
          <w:color w:val="FF0000"/>
          <w:sz w:val="24"/>
          <w:szCs w:val="24"/>
        </w:rPr>
        <w:t xml:space="preserve"> </w:t>
      </w:r>
      <w:bookmarkStart w:id="0" w:name="_GoBack"/>
      <w:bookmarkEnd w:id="0"/>
      <w:r w:rsidRPr="00BF0B29">
        <w:rPr>
          <w:b/>
          <w:bCs/>
          <w:color w:val="FF0000"/>
          <w:sz w:val="24"/>
          <w:szCs w:val="24"/>
        </w:rPr>
        <w:t>NAME</w:t>
      </w:r>
      <w:r w:rsidR="00AC5CA7" w:rsidRPr="00BF0B29">
        <w:rPr>
          <w:b/>
          <w:bCs/>
          <w:color w:val="FF0000"/>
          <w:sz w:val="24"/>
          <w:szCs w:val="24"/>
        </w:rPr>
        <w:t>)</w:t>
      </w:r>
      <w:r w:rsidRPr="00BF0B29">
        <w:rPr>
          <w:b/>
          <w:bCs/>
          <w:color w:val="FF0000"/>
          <w:sz w:val="24"/>
          <w:szCs w:val="24"/>
        </w:rPr>
        <w:t xml:space="preserve"> </w:t>
      </w:r>
      <w:r w:rsidRPr="00AC5CA7">
        <w:rPr>
          <w:b/>
          <w:bCs/>
          <w:sz w:val="24"/>
          <w:szCs w:val="24"/>
        </w:rPr>
        <w:t>i</w:t>
      </w:r>
      <w:r w:rsidR="002A4FD1" w:rsidRPr="00AC5CA7">
        <w:rPr>
          <w:b/>
          <w:bCs/>
          <w:sz w:val="24"/>
          <w:szCs w:val="24"/>
        </w:rPr>
        <w:t>s Handling COVID-19</w:t>
      </w:r>
    </w:p>
    <w:p w14:paraId="0BA8766B" w14:textId="4F2C4222" w:rsidR="002A4FD1" w:rsidRPr="00AC5CA7" w:rsidRDefault="002A4FD1">
      <w:pPr>
        <w:rPr>
          <w:sz w:val="24"/>
          <w:szCs w:val="24"/>
        </w:rPr>
      </w:pPr>
      <w:r w:rsidRPr="00AC5CA7">
        <w:rPr>
          <w:sz w:val="24"/>
          <w:szCs w:val="24"/>
        </w:rPr>
        <w:t xml:space="preserve">At </w:t>
      </w:r>
      <w:r w:rsidR="00084723" w:rsidRPr="00BF0B29">
        <w:rPr>
          <w:color w:val="FF0000"/>
          <w:sz w:val="24"/>
          <w:szCs w:val="24"/>
        </w:rPr>
        <w:t>(Company Name)</w:t>
      </w:r>
      <w:r w:rsidR="005B6CC6" w:rsidRPr="00AC5CA7">
        <w:rPr>
          <w:sz w:val="24"/>
          <w:szCs w:val="24"/>
        </w:rPr>
        <w:t>,</w:t>
      </w:r>
      <w:r w:rsidRPr="00AC5CA7">
        <w:rPr>
          <w:sz w:val="24"/>
          <w:szCs w:val="24"/>
        </w:rPr>
        <w:t xml:space="preserve"> we take </w:t>
      </w:r>
      <w:r w:rsidR="002F7107" w:rsidRPr="00AC5CA7">
        <w:rPr>
          <w:sz w:val="24"/>
          <w:szCs w:val="24"/>
        </w:rPr>
        <w:t xml:space="preserve">the </w:t>
      </w:r>
      <w:r w:rsidRPr="00AC5CA7">
        <w:rPr>
          <w:sz w:val="24"/>
          <w:szCs w:val="24"/>
        </w:rPr>
        <w:t xml:space="preserve">safety of our customers and our staff seriously. </w:t>
      </w:r>
      <w:r w:rsidR="002F7107" w:rsidRPr="00AC5CA7">
        <w:rPr>
          <w:sz w:val="24"/>
          <w:szCs w:val="24"/>
        </w:rPr>
        <w:t>While this is true every day, it’s especially important</w:t>
      </w:r>
      <w:r w:rsidRPr="00AC5CA7">
        <w:rPr>
          <w:sz w:val="24"/>
          <w:szCs w:val="24"/>
        </w:rPr>
        <w:t xml:space="preserve"> in this time of </w:t>
      </w:r>
      <w:r w:rsidR="005B6CC6" w:rsidRPr="00AC5CA7">
        <w:rPr>
          <w:sz w:val="24"/>
          <w:szCs w:val="24"/>
        </w:rPr>
        <w:t>heightened concern</w:t>
      </w:r>
      <w:r w:rsidRPr="00AC5CA7">
        <w:rPr>
          <w:sz w:val="24"/>
          <w:szCs w:val="24"/>
        </w:rPr>
        <w:t xml:space="preserve">. </w:t>
      </w:r>
      <w:r w:rsidR="002F7107" w:rsidRPr="00AC5CA7">
        <w:rPr>
          <w:sz w:val="24"/>
          <w:szCs w:val="24"/>
        </w:rPr>
        <w:t>Because our</w:t>
      </w:r>
      <w:r w:rsidRPr="00AC5CA7">
        <w:rPr>
          <w:sz w:val="24"/>
          <w:szCs w:val="24"/>
        </w:rPr>
        <w:t xml:space="preserve"> services play a vital role in maintaining health, safety, and comfort in the </w:t>
      </w:r>
      <w:r w:rsidR="00084723" w:rsidRPr="00BF0B29">
        <w:rPr>
          <w:color w:val="FF0000"/>
          <w:sz w:val="24"/>
          <w:szCs w:val="24"/>
        </w:rPr>
        <w:t>(</w:t>
      </w:r>
      <w:r w:rsidR="00FF1267">
        <w:rPr>
          <w:color w:val="FF0000"/>
          <w:sz w:val="24"/>
          <w:szCs w:val="24"/>
        </w:rPr>
        <w:t>Company</w:t>
      </w:r>
      <w:r w:rsidR="00084723" w:rsidRPr="00BF0B29">
        <w:rPr>
          <w:color w:val="FF0000"/>
          <w:sz w:val="24"/>
          <w:szCs w:val="24"/>
        </w:rPr>
        <w:t xml:space="preserve"> City)</w:t>
      </w:r>
      <w:r w:rsidRPr="00AC5CA7">
        <w:rPr>
          <w:sz w:val="24"/>
          <w:szCs w:val="24"/>
        </w:rPr>
        <w:t xml:space="preserve"> area</w:t>
      </w:r>
      <w:r w:rsidR="002F7107" w:rsidRPr="00AC5CA7">
        <w:rPr>
          <w:sz w:val="24"/>
          <w:szCs w:val="24"/>
        </w:rPr>
        <w:t xml:space="preserve">, we will be remaining open </w:t>
      </w:r>
      <w:r w:rsidR="005B6CC6" w:rsidRPr="00AC5CA7">
        <w:rPr>
          <w:sz w:val="24"/>
          <w:szCs w:val="24"/>
        </w:rPr>
        <w:t>during this time</w:t>
      </w:r>
      <w:r w:rsidRPr="00AC5CA7">
        <w:rPr>
          <w:sz w:val="24"/>
          <w:szCs w:val="24"/>
        </w:rPr>
        <w:t xml:space="preserve">. </w:t>
      </w:r>
      <w:r w:rsidR="002F7107" w:rsidRPr="00AC5CA7">
        <w:rPr>
          <w:sz w:val="24"/>
          <w:szCs w:val="24"/>
        </w:rPr>
        <w:t>But</w:t>
      </w:r>
      <w:r w:rsidR="005B6CC6" w:rsidRPr="00AC5CA7">
        <w:rPr>
          <w:sz w:val="24"/>
          <w:szCs w:val="24"/>
        </w:rPr>
        <w:t xml:space="preserve">, </w:t>
      </w:r>
      <w:r w:rsidRPr="00AC5CA7">
        <w:rPr>
          <w:sz w:val="24"/>
          <w:szCs w:val="24"/>
        </w:rPr>
        <w:t xml:space="preserve">you can rest assured that we’re taking steps to minimize the impact of COVID-19. </w:t>
      </w:r>
    </w:p>
    <w:p w14:paraId="05A1ECF4" w14:textId="5426E910" w:rsidR="002A4FD1" w:rsidRPr="00AC5CA7" w:rsidRDefault="002A4FD1">
      <w:pPr>
        <w:rPr>
          <w:sz w:val="24"/>
          <w:szCs w:val="24"/>
        </w:rPr>
      </w:pPr>
      <w:r w:rsidRPr="00AC5CA7">
        <w:rPr>
          <w:sz w:val="24"/>
          <w:szCs w:val="24"/>
        </w:rPr>
        <w:t xml:space="preserve">Below you will find a brief outline of our plan for addressing the virus. If you need service, please call our main line at </w:t>
      </w:r>
      <w:r w:rsidR="00084723" w:rsidRPr="00BF0B29">
        <w:rPr>
          <w:color w:val="FF0000"/>
          <w:sz w:val="24"/>
          <w:szCs w:val="24"/>
        </w:rPr>
        <w:t>(Company Phone)</w:t>
      </w:r>
      <w:r w:rsidRPr="00AC5CA7">
        <w:rPr>
          <w:sz w:val="24"/>
          <w:szCs w:val="24"/>
        </w:rPr>
        <w:t xml:space="preserve">. </w:t>
      </w:r>
    </w:p>
    <w:p w14:paraId="796F5B71" w14:textId="0BB17B0F" w:rsidR="002A4FD1" w:rsidRPr="00AC5CA7" w:rsidRDefault="005B6CC6">
      <w:pPr>
        <w:rPr>
          <w:b/>
          <w:bCs/>
          <w:sz w:val="24"/>
          <w:szCs w:val="24"/>
        </w:rPr>
      </w:pPr>
      <w:r w:rsidRPr="00AC5CA7">
        <w:rPr>
          <w:b/>
          <w:bCs/>
          <w:sz w:val="24"/>
          <w:szCs w:val="24"/>
        </w:rPr>
        <w:t xml:space="preserve">How </w:t>
      </w:r>
      <w:r w:rsidR="00084723" w:rsidRPr="00BF0B29">
        <w:rPr>
          <w:b/>
          <w:bCs/>
          <w:color w:val="FF0000"/>
          <w:sz w:val="24"/>
          <w:szCs w:val="24"/>
        </w:rPr>
        <w:t>(Company Name)</w:t>
      </w:r>
      <w:r w:rsidRPr="00AC5CA7">
        <w:rPr>
          <w:b/>
          <w:bCs/>
          <w:sz w:val="24"/>
          <w:szCs w:val="24"/>
        </w:rPr>
        <w:t xml:space="preserve"> i</w:t>
      </w:r>
      <w:r w:rsidR="009B6CA2" w:rsidRPr="00AC5CA7">
        <w:rPr>
          <w:b/>
          <w:bCs/>
          <w:sz w:val="24"/>
          <w:szCs w:val="24"/>
        </w:rPr>
        <w:t>s Working to Protect You</w:t>
      </w:r>
    </w:p>
    <w:p w14:paraId="01FECD49" w14:textId="3171CA28" w:rsidR="009B6CA2" w:rsidRPr="00AC5CA7" w:rsidRDefault="009B6CA2">
      <w:pPr>
        <w:rPr>
          <w:sz w:val="24"/>
          <w:szCs w:val="24"/>
        </w:rPr>
      </w:pPr>
      <w:r w:rsidRPr="00AC5CA7">
        <w:rPr>
          <w:sz w:val="24"/>
          <w:szCs w:val="24"/>
        </w:rPr>
        <w:t xml:space="preserve">Per </w:t>
      </w:r>
      <w:r w:rsidR="0063717C" w:rsidRPr="00AC5CA7">
        <w:rPr>
          <w:sz w:val="24"/>
          <w:szCs w:val="24"/>
        </w:rPr>
        <w:t xml:space="preserve">the </w:t>
      </w:r>
      <w:r w:rsidRPr="00AC5CA7">
        <w:rPr>
          <w:sz w:val="24"/>
          <w:szCs w:val="24"/>
        </w:rPr>
        <w:t>CDC and WHO guidelines, we are making some changes to our normal operating procedures. We will also be adopting rigorous cleaning protocols</w:t>
      </w:r>
      <w:r w:rsidR="002F7107" w:rsidRPr="00AC5CA7">
        <w:rPr>
          <w:sz w:val="24"/>
          <w:szCs w:val="24"/>
        </w:rPr>
        <w:t xml:space="preserve"> during the outbreak</w:t>
      </w:r>
      <w:r w:rsidRPr="00AC5CA7">
        <w:rPr>
          <w:sz w:val="24"/>
          <w:szCs w:val="24"/>
        </w:rPr>
        <w:t xml:space="preserve">. While these </w:t>
      </w:r>
      <w:r w:rsidR="002F7107" w:rsidRPr="00AC5CA7">
        <w:rPr>
          <w:sz w:val="24"/>
          <w:szCs w:val="24"/>
        </w:rPr>
        <w:t>adjustments</w:t>
      </w:r>
      <w:r w:rsidRPr="00AC5CA7">
        <w:rPr>
          <w:sz w:val="24"/>
          <w:szCs w:val="24"/>
        </w:rPr>
        <w:t xml:space="preserve"> </w:t>
      </w:r>
      <w:r w:rsidR="00CD7A58" w:rsidRPr="00AC5CA7">
        <w:rPr>
          <w:sz w:val="24"/>
          <w:szCs w:val="24"/>
        </w:rPr>
        <w:t>may seem inefficient or awkward</w:t>
      </w:r>
      <w:r w:rsidRPr="00AC5CA7">
        <w:rPr>
          <w:sz w:val="24"/>
          <w:szCs w:val="24"/>
        </w:rPr>
        <w:t>, they’re necessary to ensure the health of those we serve.</w:t>
      </w:r>
    </w:p>
    <w:p w14:paraId="0303B825" w14:textId="0BD62364" w:rsidR="009B6CA2" w:rsidRPr="00AC5CA7" w:rsidRDefault="009B6CA2" w:rsidP="009B6CA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C5CA7">
        <w:rPr>
          <w:sz w:val="24"/>
          <w:szCs w:val="24"/>
        </w:rPr>
        <w:t xml:space="preserve">Staff Care: </w:t>
      </w:r>
      <w:r w:rsidR="002F7107" w:rsidRPr="00AC5CA7">
        <w:rPr>
          <w:sz w:val="24"/>
          <w:szCs w:val="24"/>
        </w:rPr>
        <w:t>Any employees showing symptoms will be asked to remain home until medically clear.</w:t>
      </w:r>
    </w:p>
    <w:p w14:paraId="36D222E4" w14:textId="7CE58277" w:rsidR="002A4FD1" w:rsidRPr="00AC5CA7" w:rsidRDefault="009B6CA2" w:rsidP="009B6CA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C5CA7">
        <w:rPr>
          <w:sz w:val="24"/>
          <w:szCs w:val="24"/>
        </w:rPr>
        <w:t>Scheduling Questions: When you call to make an appointment, our office team will ask if anyone in your home has had a fever, has been diagnosed with</w:t>
      </w:r>
      <w:r w:rsidR="002F7107" w:rsidRPr="00AC5CA7">
        <w:rPr>
          <w:sz w:val="24"/>
          <w:szCs w:val="24"/>
        </w:rPr>
        <w:t xml:space="preserve"> COVID-19</w:t>
      </w:r>
      <w:r w:rsidRPr="00AC5CA7">
        <w:rPr>
          <w:sz w:val="24"/>
          <w:szCs w:val="24"/>
        </w:rPr>
        <w:t xml:space="preserve"> or has been exposed to the virus. </w:t>
      </w:r>
      <w:r w:rsidR="002F7107" w:rsidRPr="00AC5CA7">
        <w:rPr>
          <w:sz w:val="24"/>
          <w:szCs w:val="24"/>
        </w:rPr>
        <w:t xml:space="preserve">Please note that answering “yes” to any of these will not disqualify you from service. It will just allow our staff to be properly equipped with masks and gloves </w:t>
      </w:r>
      <w:r w:rsidR="0063717C" w:rsidRPr="00AC5CA7">
        <w:rPr>
          <w:sz w:val="24"/>
          <w:szCs w:val="24"/>
        </w:rPr>
        <w:t>before</w:t>
      </w:r>
      <w:r w:rsidR="002F7107" w:rsidRPr="00AC5CA7">
        <w:rPr>
          <w:sz w:val="24"/>
          <w:szCs w:val="24"/>
        </w:rPr>
        <w:t xml:space="preserve"> entering your home. </w:t>
      </w:r>
    </w:p>
    <w:p w14:paraId="68D5ED2D" w14:textId="4A65C5CE" w:rsidR="009B6CA2" w:rsidRPr="00AC5CA7" w:rsidRDefault="009B6CA2" w:rsidP="009B6CA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C5CA7">
        <w:rPr>
          <w:sz w:val="24"/>
          <w:szCs w:val="24"/>
        </w:rPr>
        <w:t xml:space="preserve">Safety </w:t>
      </w:r>
      <w:r w:rsidR="00CD7A58" w:rsidRPr="00AC5CA7">
        <w:rPr>
          <w:sz w:val="24"/>
          <w:szCs w:val="24"/>
        </w:rPr>
        <w:t>Measures</w:t>
      </w:r>
      <w:r w:rsidRPr="00AC5CA7">
        <w:rPr>
          <w:sz w:val="24"/>
          <w:szCs w:val="24"/>
        </w:rPr>
        <w:t xml:space="preserve">: </w:t>
      </w:r>
      <w:r w:rsidR="00CD7A58" w:rsidRPr="00AC5CA7">
        <w:rPr>
          <w:sz w:val="24"/>
          <w:szCs w:val="24"/>
        </w:rPr>
        <w:t xml:space="preserve">Troubleshooting </w:t>
      </w:r>
      <w:r w:rsidRPr="00AC5CA7">
        <w:rPr>
          <w:sz w:val="24"/>
          <w:szCs w:val="24"/>
        </w:rPr>
        <w:t xml:space="preserve">equipment can </w:t>
      </w:r>
      <w:r w:rsidR="007638A1" w:rsidRPr="00AC5CA7">
        <w:rPr>
          <w:sz w:val="24"/>
          <w:szCs w:val="24"/>
        </w:rPr>
        <w:t xml:space="preserve">sometimes </w:t>
      </w:r>
      <w:r w:rsidRPr="00AC5CA7">
        <w:rPr>
          <w:sz w:val="24"/>
          <w:szCs w:val="24"/>
        </w:rPr>
        <w:t xml:space="preserve">be </w:t>
      </w:r>
      <w:r w:rsidR="00CD7A58" w:rsidRPr="00AC5CA7">
        <w:rPr>
          <w:sz w:val="24"/>
          <w:szCs w:val="24"/>
        </w:rPr>
        <w:t xml:space="preserve">done </w:t>
      </w:r>
      <w:r w:rsidR="002F7107" w:rsidRPr="00AC5CA7">
        <w:rPr>
          <w:sz w:val="24"/>
          <w:szCs w:val="24"/>
        </w:rPr>
        <w:t>from the exterior of your home</w:t>
      </w:r>
      <w:r w:rsidRPr="00AC5CA7">
        <w:rPr>
          <w:sz w:val="24"/>
          <w:szCs w:val="24"/>
        </w:rPr>
        <w:t xml:space="preserve">, </w:t>
      </w:r>
      <w:r w:rsidR="00CD7A58" w:rsidRPr="00AC5CA7">
        <w:rPr>
          <w:sz w:val="24"/>
          <w:szCs w:val="24"/>
        </w:rPr>
        <w:t xml:space="preserve">but </w:t>
      </w:r>
      <w:r w:rsidRPr="00AC5CA7">
        <w:rPr>
          <w:sz w:val="24"/>
          <w:szCs w:val="24"/>
        </w:rPr>
        <w:t xml:space="preserve">there are times when our staff must go inside. In those situations, </w:t>
      </w:r>
      <w:r w:rsidR="006A3BDA" w:rsidRPr="00AC5CA7">
        <w:rPr>
          <w:sz w:val="24"/>
          <w:szCs w:val="24"/>
        </w:rPr>
        <w:t>nitrile gloves and masks will be worn. If you have</w:t>
      </w:r>
      <w:r w:rsidR="00D61DE5" w:rsidRPr="00AC5CA7">
        <w:rPr>
          <w:sz w:val="24"/>
          <w:szCs w:val="24"/>
        </w:rPr>
        <w:t xml:space="preserve"> an allergy to any of these products, please let us know</w:t>
      </w:r>
      <w:r w:rsidR="002F7107" w:rsidRPr="00AC5CA7">
        <w:rPr>
          <w:sz w:val="24"/>
          <w:szCs w:val="24"/>
        </w:rPr>
        <w:t xml:space="preserve"> ahead of time.</w:t>
      </w:r>
    </w:p>
    <w:p w14:paraId="727CC74F" w14:textId="41E0EB76" w:rsidR="00D61DE5" w:rsidRPr="00AC5CA7" w:rsidRDefault="002F7107" w:rsidP="009B6CA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C5CA7">
        <w:rPr>
          <w:sz w:val="24"/>
          <w:szCs w:val="24"/>
        </w:rPr>
        <w:t>Sanitizatio</w:t>
      </w:r>
      <w:r w:rsidR="00D61DE5" w:rsidRPr="00AC5CA7">
        <w:rPr>
          <w:sz w:val="24"/>
          <w:szCs w:val="24"/>
        </w:rPr>
        <w:t xml:space="preserve">n: Our trucks </w:t>
      </w:r>
      <w:r w:rsidRPr="00AC5CA7">
        <w:rPr>
          <w:sz w:val="24"/>
          <w:szCs w:val="24"/>
        </w:rPr>
        <w:t xml:space="preserve">come stocked with disinfectant sprays and sanitizing wipes. </w:t>
      </w:r>
      <w:r w:rsidR="00D61DE5" w:rsidRPr="00AC5CA7">
        <w:rPr>
          <w:sz w:val="24"/>
          <w:szCs w:val="24"/>
        </w:rPr>
        <w:t xml:space="preserve">After completing a job, your technician </w:t>
      </w:r>
      <w:r w:rsidRPr="00AC5CA7">
        <w:rPr>
          <w:sz w:val="24"/>
          <w:szCs w:val="24"/>
        </w:rPr>
        <w:t xml:space="preserve">will wipe down any areas </w:t>
      </w:r>
      <w:r w:rsidR="007638A1" w:rsidRPr="00AC5CA7">
        <w:rPr>
          <w:sz w:val="24"/>
          <w:szCs w:val="24"/>
        </w:rPr>
        <w:t>with which they had contact</w:t>
      </w:r>
      <w:r w:rsidRPr="00AC5CA7">
        <w:rPr>
          <w:sz w:val="24"/>
          <w:szCs w:val="24"/>
        </w:rPr>
        <w:t>. This includes equipment, door handles, and floors.</w:t>
      </w:r>
    </w:p>
    <w:p w14:paraId="3BC94FA1" w14:textId="6A25C183" w:rsidR="009B6CA2" w:rsidRPr="00AC5CA7" w:rsidRDefault="009B6CA2" w:rsidP="009B6CA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C5CA7">
        <w:rPr>
          <w:sz w:val="24"/>
          <w:szCs w:val="24"/>
        </w:rPr>
        <w:t>Distanc</w:t>
      </w:r>
      <w:r w:rsidR="00CD7A58" w:rsidRPr="00AC5CA7">
        <w:rPr>
          <w:sz w:val="24"/>
          <w:szCs w:val="24"/>
        </w:rPr>
        <w:t>ing Efforts</w:t>
      </w:r>
      <w:r w:rsidRPr="00AC5CA7">
        <w:rPr>
          <w:sz w:val="24"/>
          <w:szCs w:val="24"/>
        </w:rPr>
        <w:t xml:space="preserve">: </w:t>
      </w:r>
      <w:r w:rsidR="00007566" w:rsidRPr="00AC5CA7">
        <w:rPr>
          <w:sz w:val="24"/>
          <w:szCs w:val="24"/>
        </w:rPr>
        <w:t>Some</w:t>
      </w:r>
      <w:r w:rsidRPr="00AC5CA7">
        <w:rPr>
          <w:sz w:val="24"/>
          <w:szCs w:val="24"/>
        </w:rPr>
        <w:t xml:space="preserve"> of our office staff will be relocated to remote locations during the COVID-19 outbreak. In some situations, we may </w:t>
      </w:r>
      <w:r w:rsidR="007638A1" w:rsidRPr="00AC5CA7">
        <w:rPr>
          <w:sz w:val="24"/>
          <w:szCs w:val="24"/>
        </w:rPr>
        <w:t>ask to</w:t>
      </w:r>
      <w:r w:rsidRPr="00AC5CA7">
        <w:rPr>
          <w:sz w:val="24"/>
          <w:szCs w:val="24"/>
        </w:rPr>
        <w:t xml:space="preserve"> </w:t>
      </w:r>
      <w:r w:rsidR="007638A1" w:rsidRPr="00AC5CA7">
        <w:rPr>
          <w:sz w:val="24"/>
          <w:szCs w:val="24"/>
        </w:rPr>
        <w:t>see</w:t>
      </w:r>
      <w:r w:rsidR="00CD7A58" w:rsidRPr="00AC5CA7">
        <w:rPr>
          <w:sz w:val="24"/>
          <w:szCs w:val="24"/>
        </w:rPr>
        <w:t xml:space="preserve"> </w:t>
      </w:r>
      <w:r w:rsidR="00007566" w:rsidRPr="00AC5CA7">
        <w:rPr>
          <w:sz w:val="24"/>
          <w:szCs w:val="24"/>
        </w:rPr>
        <w:t xml:space="preserve">pictures or videos of your equipment to better understand the problem you want addressed </w:t>
      </w:r>
      <w:r w:rsidR="00936177" w:rsidRPr="00AC5CA7">
        <w:rPr>
          <w:sz w:val="24"/>
          <w:szCs w:val="24"/>
        </w:rPr>
        <w:t>in order</w:t>
      </w:r>
      <w:r w:rsidR="00810B6A" w:rsidRPr="00AC5CA7">
        <w:rPr>
          <w:sz w:val="24"/>
          <w:szCs w:val="24"/>
        </w:rPr>
        <w:t xml:space="preserve"> to optimize scheduling and</w:t>
      </w:r>
      <w:r w:rsidRPr="00AC5CA7">
        <w:rPr>
          <w:sz w:val="24"/>
          <w:szCs w:val="24"/>
        </w:rPr>
        <w:t xml:space="preserve"> help minimize face-to-face contact.</w:t>
      </w:r>
    </w:p>
    <w:p w14:paraId="15E65586" w14:textId="011650B0" w:rsidR="006A3BDA" w:rsidRPr="00AC5CA7" w:rsidRDefault="006A3BDA" w:rsidP="009B6CA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C5CA7">
        <w:rPr>
          <w:sz w:val="24"/>
          <w:szCs w:val="24"/>
        </w:rPr>
        <w:t xml:space="preserve">Area-Based Responses: While we will continue to service everyone in the </w:t>
      </w:r>
      <w:r w:rsidR="00084723" w:rsidRPr="00BF0B29">
        <w:rPr>
          <w:color w:val="FF0000"/>
          <w:sz w:val="24"/>
          <w:szCs w:val="24"/>
        </w:rPr>
        <w:t>(</w:t>
      </w:r>
      <w:r w:rsidR="00FF1267">
        <w:rPr>
          <w:color w:val="FF0000"/>
          <w:sz w:val="24"/>
          <w:szCs w:val="24"/>
        </w:rPr>
        <w:t xml:space="preserve">Company </w:t>
      </w:r>
      <w:r w:rsidR="00084723" w:rsidRPr="00BF0B29">
        <w:rPr>
          <w:color w:val="FF0000"/>
          <w:sz w:val="24"/>
          <w:szCs w:val="24"/>
        </w:rPr>
        <w:t>City)</w:t>
      </w:r>
      <w:r w:rsidRPr="00BF0B29">
        <w:rPr>
          <w:color w:val="FF0000"/>
          <w:sz w:val="24"/>
          <w:szCs w:val="24"/>
        </w:rPr>
        <w:t xml:space="preserve"> </w:t>
      </w:r>
      <w:r w:rsidRPr="00AC5CA7">
        <w:rPr>
          <w:sz w:val="24"/>
          <w:szCs w:val="24"/>
        </w:rPr>
        <w:t>area</w:t>
      </w:r>
      <w:r w:rsidR="00FF1267">
        <w:rPr>
          <w:sz w:val="24"/>
          <w:szCs w:val="24"/>
        </w:rPr>
        <w:t>, we will take extra precautions around clients in areas deemed high-risk by the CDC.</w:t>
      </w:r>
    </w:p>
    <w:p w14:paraId="7A968540" w14:textId="613748CF" w:rsidR="006A3BDA" w:rsidRPr="00AC5CA7" w:rsidRDefault="005373E4" w:rsidP="009B6CA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C5CA7">
        <w:rPr>
          <w:sz w:val="24"/>
          <w:szCs w:val="24"/>
        </w:rPr>
        <w:t>Authorization</w:t>
      </w:r>
      <w:r w:rsidR="006A3BDA" w:rsidRPr="00AC5CA7">
        <w:rPr>
          <w:sz w:val="24"/>
          <w:szCs w:val="24"/>
        </w:rPr>
        <w:t xml:space="preserve">: We usually require </w:t>
      </w:r>
      <w:r w:rsidRPr="00AC5CA7">
        <w:rPr>
          <w:sz w:val="24"/>
          <w:szCs w:val="24"/>
        </w:rPr>
        <w:t>a written signature on paper or a tablet</w:t>
      </w:r>
      <w:r w:rsidR="006A3BDA" w:rsidRPr="00AC5CA7">
        <w:rPr>
          <w:sz w:val="24"/>
          <w:szCs w:val="24"/>
        </w:rPr>
        <w:t xml:space="preserve"> prior to beginning work</w:t>
      </w:r>
      <w:r w:rsidRPr="00AC5CA7">
        <w:rPr>
          <w:sz w:val="24"/>
          <w:szCs w:val="24"/>
        </w:rPr>
        <w:t>, however, to</w:t>
      </w:r>
      <w:r w:rsidR="006A3BDA" w:rsidRPr="00AC5CA7">
        <w:rPr>
          <w:sz w:val="24"/>
          <w:szCs w:val="24"/>
        </w:rPr>
        <w:t xml:space="preserve"> reduce the risk of contact, we will </w:t>
      </w:r>
      <w:r w:rsidRPr="00AC5CA7">
        <w:rPr>
          <w:sz w:val="24"/>
          <w:szCs w:val="24"/>
        </w:rPr>
        <w:t xml:space="preserve">instead </w:t>
      </w:r>
      <w:r w:rsidR="006A3BDA" w:rsidRPr="00AC5CA7">
        <w:rPr>
          <w:sz w:val="24"/>
          <w:szCs w:val="24"/>
        </w:rPr>
        <w:t>be sending out electronic authorization forms.</w:t>
      </w:r>
    </w:p>
    <w:p w14:paraId="5DE752F9" w14:textId="37631813" w:rsidR="009B6CA2" w:rsidRPr="00AC5CA7" w:rsidRDefault="009B6CA2" w:rsidP="009B6CA2">
      <w:pPr>
        <w:rPr>
          <w:b/>
          <w:bCs/>
          <w:sz w:val="24"/>
          <w:szCs w:val="24"/>
        </w:rPr>
      </w:pPr>
      <w:r w:rsidRPr="00AC5CA7">
        <w:rPr>
          <w:b/>
          <w:bCs/>
          <w:sz w:val="24"/>
          <w:szCs w:val="24"/>
        </w:rPr>
        <w:lastRenderedPageBreak/>
        <w:t xml:space="preserve">Regarding </w:t>
      </w:r>
      <w:r w:rsidR="006A3BDA" w:rsidRPr="00AC5CA7">
        <w:rPr>
          <w:b/>
          <w:bCs/>
          <w:sz w:val="24"/>
          <w:szCs w:val="24"/>
        </w:rPr>
        <w:t>Maintenance Calls and Other Scheduled Visits</w:t>
      </w:r>
    </w:p>
    <w:p w14:paraId="6D021EF9" w14:textId="77777777" w:rsidR="005373E4" w:rsidRPr="00AC5CA7" w:rsidRDefault="005373E4" w:rsidP="005373E4">
      <w:pPr>
        <w:rPr>
          <w:sz w:val="24"/>
          <w:szCs w:val="24"/>
        </w:rPr>
      </w:pPr>
      <w:r w:rsidRPr="00AC5CA7">
        <w:rPr>
          <w:sz w:val="24"/>
          <w:szCs w:val="24"/>
        </w:rPr>
        <w:t>We’ll reach out to you before our visit to outline the above procedures.</w:t>
      </w:r>
    </w:p>
    <w:p w14:paraId="71AF13A9" w14:textId="1D31642B" w:rsidR="009B6CA2" w:rsidRPr="00AC5CA7" w:rsidRDefault="009B6CA2" w:rsidP="009B6CA2">
      <w:pPr>
        <w:rPr>
          <w:sz w:val="24"/>
          <w:szCs w:val="24"/>
        </w:rPr>
      </w:pPr>
      <w:r w:rsidRPr="00AC5CA7">
        <w:rPr>
          <w:sz w:val="24"/>
          <w:szCs w:val="24"/>
        </w:rPr>
        <w:t xml:space="preserve">At </w:t>
      </w:r>
      <w:r w:rsidR="00084723" w:rsidRPr="00BF0B29">
        <w:rPr>
          <w:color w:val="FF0000"/>
          <w:sz w:val="24"/>
          <w:szCs w:val="24"/>
        </w:rPr>
        <w:t>(Company Name)</w:t>
      </w:r>
      <w:r w:rsidRPr="00AC5CA7">
        <w:rPr>
          <w:sz w:val="24"/>
          <w:szCs w:val="24"/>
        </w:rPr>
        <w:t xml:space="preserve">, we value your peace of mind. </w:t>
      </w:r>
      <w:r w:rsidR="006A3BDA" w:rsidRPr="00AC5CA7">
        <w:rPr>
          <w:sz w:val="24"/>
          <w:szCs w:val="24"/>
        </w:rPr>
        <w:t xml:space="preserve">We understand the current situation </w:t>
      </w:r>
      <w:r w:rsidR="007638A1" w:rsidRPr="00AC5CA7">
        <w:rPr>
          <w:sz w:val="24"/>
          <w:szCs w:val="24"/>
        </w:rPr>
        <w:t>may be more concerning for some of our clients than it is for others</w:t>
      </w:r>
      <w:r w:rsidR="006A3BDA" w:rsidRPr="00AC5CA7">
        <w:rPr>
          <w:sz w:val="24"/>
          <w:szCs w:val="24"/>
        </w:rPr>
        <w:t xml:space="preserve">. </w:t>
      </w:r>
      <w:r w:rsidR="005373E4" w:rsidRPr="00AC5CA7">
        <w:rPr>
          <w:sz w:val="24"/>
          <w:szCs w:val="24"/>
        </w:rPr>
        <w:t>If you would prefer</w:t>
      </w:r>
      <w:r w:rsidR="006A3BDA" w:rsidRPr="00AC5CA7">
        <w:rPr>
          <w:sz w:val="24"/>
          <w:szCs w:val="24"/>
        </w:rPr>
        <w:t xml:space="preserve">, we’re happy to reschedule any preexisting appointments. To do so, please </w:t>
      </w:r>
      <w:r w:rsidR="005373E4" w:rsidRPr="00AC5CA7">
        <w:rPr>
          <w:sz w:val="24"/>
          <w:szCs w:val="24"/>
        </w:rPr>
        <w:t xml:space="preserve">call us at </w:t>
      </w:r>
      <w:r w:rsidR="00084723" w:rsidRPr="00BF0B29">
        <w:rPr>
          <w:color w:val="FF0000"/>
          <w:sz w:val="24"/>
          <w:szCs w:val="24"/>
        </w:rPr>
        <w:t>(Company Phone)</w:t>
      </w:r>
      <w:r w:rsidR="00BF0B29" w:rsidRPr="00BF0B29">
        <w:rPr>
          <w:sz w:val="24"/>
          <w:szCs w:val="24"/>
        </w:rPr>
        <w:t>.</w:t>
      </w:r>
    </w:p>
    <w:p w14:paraId="33ADF0FF" w14:textId="7B5368F8" w:rsidR="002A4FD1" w:rsidRPr="00AC5CA7" w:rsidRDefault="002A4FD1">
      <w:pPr>
        <w:rPr>
          <w:b/>
          <w:bCs/>
          <w:sz w:val="24"/>
          <w:szCs w:val="24"/>
        </w:rPr>
      </w:pPr>
      <w:r w:rsidRPr="00AC5CA7">
        <w:rPr>
          <w:b/>
          <w:bCs/>
          <w:sz w:val="24"/>
          <w:szCs w:val="24"/>
        </w:rPr>
        <w:t>Our Planning Standards</w:t>
      </w:r>
    </w:p>
    <w:p w14:paraId="4139F0E5" w14:textId="5F0F0DEC" w:rsidR="002F7107" w:rsidRPr="00AC5CA7" w:rsidRDefault="00084723" w:rsidP="002F7107">
      <w:pPr>
        <w:rPr>
          <w:sz w:val="24"/>
          <w:szCs w:val="24"/>
        </w:rPr>
      </w:pPr>
      <w:r w:rsidRPr="00BF0B29">
        <w:rPr>
          <w:color w:val="FF0000"/>
          <w:sz w:val="24"/>
          <w:szCs w:val="24"/>
        </w:rPr>
        <w:t>(Company Name)</w:t>
      </w:r>
      <w:r w:rsidR="00D61DE5" w:rsidRPr="00BF0B29">
        <w:rPr>
          <w:color w:val="FF0000"/>
          <w:sz w:val="24"/>
          <w:szCs w:val="24"/>
        </w:rPr>
        <w:t xml:space="preserve"> </w:t>
      </w:r>
      <w:r w:rsidR="00D61DE5" w:rsidRPr="00AC5CA7">
        <w:rPr>
          <w:sz w:val="24"/>
          <w:szCs w:val="24"/>
        </w:rPr>
        <w:t>will be updat</w:t>
      </w:r>
      <w:r w:rsidR="0063717C" w:rsidRPr="00AC5CA7">
        <w:rPr>
          <w:sz w:val="24"/>
          <w:szCs w:val="24"/>
        </w:rPr>
        <w:t>ing</w:t>
      </w:r>
      <w:r w:rsidR="00D61DE5" w:rsidRPr="00AC5CA7">
        <w:rPr>
          <w:sz w:val="24"/>
          <w:szCs w:val="24"/>
        </w:rPr>
        <w:t xml:space="preserve"> this page regularly as the situation </w:t>
      </w:r>
      <w:r w:rsidR="0063717C" w:rsidRPr="00AC5CA7">
        <w:rPr>
          <w:sz w:val="24"/>
          <w:szCs w:val="24"/>
        </w:rPr>
        <w:t>develops</w:t>
      </w:r>
      <w:r w:rsidR="00D61DE5" w:rsidRPr="00AC5CA7">
        <w:rPr>
          <w:sz w:val="24"/>
          <w:szCs w:val="24"/>
        </w:rPr>
        <w:t xml:space="preserve">. Please check your email and follow us on social media for any updates. </w:t>
      </w:r>
      <w:r w:rsidR="002F7107" w:rsidRPr="00AC5CA7">
        <w:rPr>
          <w:sz w:val="24"/>
          <w:szCs w:val="24"/>
        </w:rPr>
        <w:t>If you have any questions regarding this policy or wish to discuss our COVID-19 response plan</w:t>
      </w:r>
      <w:r w:rsidR="0063717C" w:rsidRPr="00AC5CA7">
        <w:rPr>
          <w:sz w:val="24"/>
          <w:szCs w:val="24"/>
        </w:rPr>
        <w:t xml:space="preserve"> </w:t>
      </w:r>
      <w:r w:rsidR="002F7107" w:rsidRPr="00AC5CA7">
        <w:rPr>
          <w:sz w:val="24"/>
          <w:szCs w:val="24"/>
        </w:rPr>
        <w:t xml:space="preserve">in more detail, please call </w:t>
      </w:r>
      <w:r w:rsidRPr="00BF0B29">
        <w:rPr>
          <w:color w:val="FF0000"/>
          <w:sz w:val="24"/>
          <w:szCs w:val="24"/>
        </w:rPr>
        <w:t>(Company Phone)</w:t>
      </w:r>
      <w:r w:rsidR="002F7107" w:rsidRPr="00BF0B29">
        <w:rPr>
          <w:color w:val="FF0000"/>
          <w:sz w:val="24"/>
          <w:szCs w:val="24"/>
        </w:rPr>
        <w:t xml:space="preserve"> </w:t>
      </w:r>
      <w:r w:rsidR="002F7107" w:rsidRPr="00AC5CA7">
        <w:rPr>
          <w:sz w:val="24"/>
          <w:szCs w:val="24"/>
        </w:rPr>
        <w:t xml:space="preserve">or email </w:t>
      </w:r>
      <w:r w:rsidRPr="00BF0B29">
        <w:rPr>
          <w:color w:val="FF0000"/>
          <w:sz w:val="24"/>
          <w:szCs w:val="24"/>
        </w:rPr>
        <w:t>(Company Email)</w:t>
      </w:r>
      <w:r w:rsidR="002F7107" w:rsidRPr="00AC5CA7">
        <w:rPr>
          <w:sz w:val="24"/>
          <w:szCs w:val="24"/>
        </w:rPr>
        <w:t>.</w:t>
      </w:r>
    </w:p>
    <w:p w14:paraId="04365075" w14:textId="18D60A57" w:rsidR="00D61DE5" w:rsidRPr="00AC5CA7" w:rsidRDefault="00D61DE5">
      <w:pPr>
        <w:rPr>
          <w:sz w:val="24"/>
          <w:szCs w:val="24"/>
        </w:rPr>
      </w:pPr>
      <w:r w:rsidRPr="00AC5CA7">
        <w:rPr>
          <w:sz w:val="24"/>
          <w:szCs w:val="24"/>
        </w:rPr>
        <w:t>We appreciate your patience and understanding.</w:t>
      </w:r>
    </w:p>
    <w:p w14:paraId="686913FF" w14:textId="22311826" w:rsidR="00D61DE5" w:rsidRPr="00AC5CA7" w:rsidRDefault="00D61DE5">
      <w:pPr>
        <w:rPr>
          <w:sz w:val="24"/>
          <w:szCs w:val="24"/>
        </w:rPr>
      </w:pPr>
    </w:p>
    <w:p w14:paraId="03AD91C0" w14:textId="4A9A3C25" w:rsidR="00D61DE5" w:rsidRPr="00D61DE5" w:rsidRDefault="00D61DE5">
      <w:pPr>
        <w:rPr>
          <w:b/>
          <w:bCs/>
          <w:sz w:val="16"/>
          <w:szCs w:val="16"/>
        </w:rPr>
      </w:pPr>
    </w:p>
    <w:sectPr w:rsidR="00D61DE5" w:rsidRPr="00D61D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7862EE"/>
    <w:multiLevelType w:val="hybridMultilevel"/>
    <w:tmpl w:val="3D149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TI0MTc0tjAxNDFT0lEKTi0uzszPAykwrAUAYpKOBSwAAAA="/>
  </w:docVars>
  <w:rsids>
    <w:rsidRoot w:val="002A4FD1"/>
    <w:rsid w:val="00007566"/>
    <w:rsid w:val="00084723"/>
    <w:rsid w:val="002A4FD1"/>
    <w:rsid w:val="002F7107"/>
    <w:rsid w:val="005373E4"/>
    <w:rsid w:val="005B6CC6"/>
    <w:rsid w:val="0063717C"/>
    <w:rsid w:val="006A3BDA"/>
    <w:rsid w:val="007638A1"/>
    <w:rsid w:val="00810B6A"/>
    <w:rsid w:val="00936177"/>
    <w:rsid w:val="009B6CA2"/>
    <w:rsid w:val="00AC5CA7"/>
    <w:rsid w:val="00BF0B29"/>
    <w:rsid w:val="00CD7A58"/>
    <w:rsid w:val="00D61DE5"/>
    <w:rsid w:val="00F90061"/>
    <w:rsid w:val="00FA4E3A"/>
    <w:rsid w:val="00FF1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69AFF"/>
  <w15:chartTrackingRefBased/>
  <w15:docId w15:val="{C8315AB7-BEEB-4906-8CC9-640BABC2B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6C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08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line Access</dc:creator>
  <cp:keywords/>
  <dc:description/>
  <cp:lastModifiedBy>Kerry</cp:lastModifiedBy>
  <cp:revision>3</cp:revision>
  <dcterms:created xsi:type="dcterms:W3CDTF">2020-03-16T22:18:00Z</dcterms:created>
  <dcterms:modified xsi:type="dcterms:W3CDTF">2020-03-16T22:49:00Z</dcterms:modified>
</cp:coreProperties>
</file>